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(s) of information about antibi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prescribers Oth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 Oth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formation from dispens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 Information from University courses Internet 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given by a colleague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4:05:09Z</dcterms:created>
  <dcterms:modified xsi:type="dcterms:W3CDTF">2024-10-19T14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